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onnor Lynd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nnor</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ynd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2 Lake Avenue, Wilmette, IL, USA Wilmette, IL, USA 6009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clynde94@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71716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